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4467c14b4f33493fe132bb2b01c93bfba8810"/>
      <w:r>
        <w:rPr>
          <w:b/>
        </w:rPr>
        <w:t xml:space="preserve">ПРОТОКОЛ ПРО РЕЗУЛЬТАТИ ЕЛЕКТРОННОГО АУКЦІОНУ № LLE001-UA-20240424-006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КОМУНАЛЬНОЇ ВЛАСНОСТІ МІС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оренду нежитлового приміщення площею 35,0 кв.м за адресою: вул. Лисенка, 15, м. Полтав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35,0 кв.м, що розташовані одноповерховому житловому будинку за адресою: м. Полтава, вул. Лисенка, 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75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КОМУНАЛЬНОЇ ВЛАСНОСТІ МІС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4:27:54Z</dcterms:created>
  <dcterms:modified xsi:type="dcterms:W3CDTF">2024-06-02T04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